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text" w:horzAnchor="margin" w:tblpY="-240"/>
        <w:tblW w:w="10201" w:type="dxa"/>
        <w:tblLook w:val="04A0" w:firstRow="1" w:lastRow="0" w:firstColumn="1" w:lastColumn="0" w:noHBand="0" w:noVBand="1"/>
      </w:tblPr>
      <w:tblGrid>
        <w:gridCol w:w="4785"/>
        <w:gridCol w:w="5416"/>
      </w:tblGrid>
      <w:tr w:rsidR="007430EB" w:rsidRPr="00B25F37" w14:paraId="4A9CC29A" w14:textId="77777777" w:rsidTr="007430EB">
        <w:trPr>
          <w:trHeight w:val="699"/>
        </w:trPr>
        <w:tc>
          <w:tcPr>
            <w:tcW w:w="10201" w:type="dxa"/>
            <w:gridSpan w:val="2"/>
          </w:tcPr>
          <w:p w14:paraId="2896A693" w14:textId="4AB427CE" w:rsidR="004A45D8" w:rsidRPr="00FC72C9" w:rsidRDefault="007430EB" w:rsidP="00FC72C9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430E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Форма</w:t>
            </w:r>
            <w:r w:rsidR="004A45D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:</w:t>
            </w:r>
            <w:r w:rsidRPr="007430E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Pr="007430E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гол</w:t>
            </w:r>
            <w:r w:rsidR="004A45D8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шення про проведення закупівлі</w:t>
            </w:r>
          </w:p>
          <w:p w14:paraId="738D561F" w14:textId="40378792" w:rsidR="00E71505" w:rsidRPr="00E6787D" w:rsidRDefault="007430EB" w:rsidP="00E7150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7430E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Найменування закупівлі</w:t>
            </w:r>
            <w:r w:rsidRPr="00E71505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:</w:t>
            </w:r>
            <w:r w:rsidRPr="00E7150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71505" w:rsidRPr="00E71505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="00E71505" w:rsidRPr="00E6787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інформаційні та консультаційні послуги у рамках запуску та імплементації напрямку психологічної підтримки для дітей та дорослих з числа ВПО, осіб, які зазнали травми війни, а також із підтримки ментального здоров</w:t>
            </w:r>
            <w:r w:rsidR="00E71505" w:rsidRPr="00E6787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’</w:t>
            </w:r>
            <w:r w:rsidR="00E71505" w:rsidRPr="00E6787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я співробітників організації у рамках проєкту «Фонд гуманітарного фінансування» (Humanitarian Funding Pool)</w:t>
            </w:r>
          </w:p>
          <w:p w14:paraId="73BD9226" w14:textId="10BA6C24" w:rsidR="007430EB" w:rsidRPr="004A45D8" w:rsidRDefault="007430EB" w:rsidP="0050721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</w:p>
        </w:tc>
      </w:tr>
      <w:tr w:rsidR="007430EB" w:rsidRPr="00B25F37" w14:paraId="15CAB2C0" w14:textId="77777777" w:rsidTr="007430EB">
        <w:tc>
          <w:tcPr>
            <w:tcW w:w="4785" w:type="dxa"/>
          </w:tcPr>
          <w:p w14:paraId="7AE25F17" w14:textId="77777777" w:rsidR="007430EB" w:rsidRPr="006A570B" w:rsidRDefault="00EF3170" w:rsidP="00396642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</w:t>
            </w:r>
            <w:r w:rsidR="007430EB" w:rsidRPr="00B25F3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йменування, місцезнаходження та ідентифікаційний код замовника в Єдиному державному реєстрі юридичних осіб, фізичних осіб - підприємців та громадських формувань</w:t>
            </w:r>
          </w:p>
        </w:tc>
        <w:tc>
          <w:tcPr>
            <w:tcW w:w="5416" w:type="dxa"/>
          </w:tcPr>
          <w:p w14:paraId="5966EAB1" w14:textId="01A18AAF" w:rsidR="00EF3170" w:rsidRPr="00EF3170" w:rsidRDefault="00EF3170" w:rsidP="00434AF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БО </w:t>
            </w:r>
            <w:r w:rsidR="002D0A19" w:rsidRPr="002D0A1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«</w:t>
            </w: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Ф «СОС Дитячі Містечка» </w:t>
            </w:r>
            <w:r w:rsidR="00434AF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країна,</w:t>
            </w:r>
            <w:r w:rsidR="00434AF4">
              <w:t xml:space="preserve"> </w:t>
            </w:r>
            <w:r w:rsidR="00434AF4" w:rsidRPr="00434AF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ЄДРПОУ 34183275</w:t>
            </w:r>
          </w:p>
          <w:p w14:paraId="5C467386" w14:textId="77777777" w:rsidR="007430EB" w:rsidRPr="006A570B" w:rsidRDefault="00EF3170" w:rsidP="00D725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099 м. Київ вул. Бориспільська, 6 секція 3 (юр. адреса та фактична адреса)</w:t>
            </w:r>
          </w:p>
        </w:tc>
      </w:tr>
      <w:tr w:rsidR="007430EB" w:rsidRPr="00582092" w14:paraId="0039CC57" w14:textId="77777777" w:rsidTr="007430EB">
        <w:tc>
          <w:tcPr>
            <w:tcW w:w="4785" w:type="dxa"/>
          </w:tcPr>
          <w:p w14:paraId="6FBBE2A0" w14:textId="77777777" w:rsidR="007430EB" w:rsidRPr="00582092" w:rsidRDefault="007430EB" w:rsidP="00396642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209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ння заявки</w:t>
            </w:r>
            <w:r w:rsidR="00437E5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 участі у конкурсі закупівлі</w:t>
            </w:r>
          </w:p>
        </w:tc>
        <w:tc>
          <w:tcPr>
            <w:tcW w:w="5416" w:type="dxa"/>
          </w:tcPr>
          <w:p w14:paraId="15F201BF" w14:textId="6068B309" w:rsidR="007430EB" w:rsidRPr="00582092" w:rsidRDefault="00D13953" w:rsidP="00EF090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1</w:t>
            </w:r>
            <w:r w:rsidR="00E715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07</w:t>
            </w:r>
            <w:r w:rsidR="00434AF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2022 </w:t>
            </w:r>
            <w:r w:rsidR="00EF090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до 17.00)</w:t>
            </w:r>
          </w:p>
        </w:tc>
      </w:tr>
      <w:tr w:rsidR="00E71505" w:rsidRPr="00B25F37" w14:paraId="729678E7" w14:textId="77777777" w:rsidTr="007430EB">
        <w:tc>
          <w:tcPr>
            <w:tcW w:w="4785" w:type="dxa"/>
          </w:tcPr>
          <w:p w14:paraId="00366484" w14:textId="42320DB0" w:rsidR="00E71505" w:rsidRDefault="00E71505" w:rsidP="00D1395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мог</w:t>
            </w:r>
            <w:r w:rsidR="00D1395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 до надавача послуг</w:t>
            </w:r>
          </w:p>
        </w:tc>
        <w:tc>
          <w:tcPr>
            <w:tcW w:w="5416" w:type="dxa"/>
            <w:vMerge w:val="restart"/>
          </w:tcPr>
          <w:p w14:paraId="45F21F9E" w14:textId="6C850D1B" w:rsidR="00E71505" w:rsidRPr="002D0A19" w:rsidRDefault="00E71505" w:rsidP="00E7150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практичний позитивний </w:t>
            </w: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із запуску проєктів із психологічної підтримки дітей, які зазнали травми війни, дітей із числа ВПО.</w:t>
            </w:r>
          </w:p>
          <w:p w14:paraId="74B3CC08" w14:textId="77777777" w:rsidR="00E71505" w:rsidRPr="006659BB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вища психологічна освіта;</w:t>
            </w:r>
          </w:p>
          <w:p w14:paraId="30A754BB" w14:textId="77777777" w:rsidR="00E71505" w:rsidRPr="006659BB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досвід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відборі психологів, запуску та роботі психологічних бригад;</w:t>
            </w:r>
          </w:p>
          <w:p w14:paraId="1E6A4D4C" w14:textId="77777777" w:rsidR="00E71505" w:rsidRPr="006659BB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міння забезпечити 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сихологів інструментаріями по роботі з дітьми, які зазнали травми війни;</w:t>
            </w:r>
          </w:p>
          <w:p w14:paraId="6F241B66" w14:textId="77777777" w:rsidR="00E71505" w:rsidRPr="006659BB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 інтервізійно-супервізійної підтримки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573BFA22" w14:textId="77777777" w:rsidR="00E71505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ведення вебінарів, груп із психологічної підтримк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співробітників організації;</w:t>
            </w:r>
          </w:p>
          <w:p w14:paraId="32F7E1B7" w14:textId="77777777" w:rsidR="00E71505" w:rsidRPr="006659BB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наявність додаткової освіти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галузі психотерапії: КПТ, психодинаміка, сімейна терапія, ЕМДР;</w:t>
            </w:r>
          </w:p>
          <w:p w14:paraId="6A9AEA84" w14:textId="77777777" w:rsidR="00E71505" w:rsidRDefault="00E71505" w:rsidP="00E7150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спеціалізація: “діти”, “травма”; досвід роботи з дітьми, сім’ями, жертвами насилля, ВПО у 201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-2015 роках, робота в зоні ООС;</w:t>
            </w:r>
          </w:p>
          <w:p w14:paraId="1E4906CC" w14:textId="1CBF2898" w:rsidR="00E71505" w:rsidRPr="002D0A19" w:rsidRDefault="00E71505" w:rsidP="003671B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65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          наявність ФОП.</w:t>
            </w:r>
          </w:p>
        </w:tc>
      </w:tr>
      <w:tr w:rsidR="00E71505" w:rsidRPr="00B25F37" w14:paraId="412D3798" w14:textId="77777777" w:rsidTr="007430EB">
        <w:tc>
          <w:tcPr>
            <w:tcW w:w="4785" w:type="dxa"/>
          </w:tcPr>
          <w:p w14:paraId="18B22B29" w14:textId="36AB1318" w:rsidR="00E71505" w:rsidRPr="00B25F37" w:rsidRDefault="00E71505" w:rsidP="00E715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5416" w:type="dxa"/>
            <w:vMerge/>
          </w:tcPr>
          <w:p w14:paraId="062E8190" w14:textId="5F86C1CE" w:rsidR="00E71505" w:rsidRPr="003B742B" w:rsidRDefault="00E71505" w:rsidP="00E7150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E6787D" w:rsidRPr="00B25F37" w14:paraId="121E3B6E" w14:textId="77777777" w:rsidTr="007430EB">
        <w:tc>
          <w:tcPr>
            <w:tcW w:w="4785" w:type="dxa"/>
          </w:tcPr>
          <w:p w14:paraId="300F0177" w14:textId="7EC2DB13" w:rsidR="00E6787D" w:rsidRDefault="00E6787D" w:rsidP="00E6787D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8185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5416" w:type="dxa"/>
          </w:tcPr>
          <w:p w14:paraId="78E36738" w14:textId="061C8F74" w:rsidR="00E6787D" w:rsidRPr="00F93A71" w:rsidRDefault="00E6787D" w:rsidP="00E678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формац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йні та консультаційні послуги 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рамках запуску та імплементації напрямку психологічної підтримки для дітей та дорослих з числа ВПО, осіб, які зазнали травми вій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6FBC595" w14:textId="1DE99481" w:rsidR="00E6787D" w:rsidRPr="00F93A71" w:rsidRDefault="00E6787D" w:rsidP="00E6787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етодична підтримка у відборі психологів, запуску та роботі психологічних брига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підготовці звітності та опису випадків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3D7B0E2" w14:textId="77777777" w:rsidR="00E6787D" w:rsidRPr="00F93A71" w:rsidRDefault="00E6787D" w:rsidP="00E6787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авчання фахівців інструментаріям по роботі з дітьми та дорослими, які зазнали травми війни;</w:t>
            </w:r>
          </w:p>
          <w:p w14:paraId="44A99A14" w14:textId="77777777" w:rsidR="00E6787D" w:rsidRPr="00F93A71" w:rsidRDefault="00E6787D" w:rsidP="00E6787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. і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тервізійно-супервізійна підтримка фахівців;</w:t>
            </w:r>
          </w:p>
          <w:p w14:paraId="3988D226" w14:textId="77777777" w:rsidR="00E6787D" w:rsidRPr="00F93A71" w:rsidRDefault="00E6787D" w:rsidP="00E678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.</w:t>
            </w:r>
            <w:r w:rsidRPr="00F93A7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роведення вебінарів, груп із психологічної підтримки для співробітників організації та ін.</w:t>
            </w:r>
          </w:p>
          <w:p w14:paraId="4AB80ED7" w14:textId="186BE87E" w:rsidR="00E6787D" w:rsidRPr="003B742B" w:rsidRDefault="00E6787D" w:rsidP="00E6787D">
            <w:pPr>
              <w:tabs>
                <w:tab w:val="left" w:pos="82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ількість днів та годин надання послуг помісячно може різнитись, але складає не менше 10 днів (орієнтовно 70 годин) на місяць.</w:t>
            </w:r>
          </w:p>
        </w:tc>
      </w:tr>
      <w:tr w:rsidR="00E6787D" w:rsidRPr="00B25F37" w14:paraId="5C48CFFE" w14:textId="77777777" w:rsidTr="007430EB">
        <w:tc>
          <w:tcPr>
            <w:tcW w:w="4785" w:type="dxa"/>
          </w:tcPr>
          <w:p w14:paraId="3A09C522" w14:textId="3A9F9D8C" w:rsidR="00E6787D" w:rsidRDefault="00E6787D" w:rsidP="00E6787D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еріод надання послуг</w:t>
            </w:r>
          </w:p>
        </w:tc>
        <w:tc>
          <w:tcPr>
            <w:tcW w:w="5416" w:type="dxa"/>
          </w:tcPr>
          <w:p w14:paraId="23DC7A34" w14:textId="5BF0A966" w:rsidR="00E6787D" w:rsidRPr="003B742B" w:rsidRDefault="00E6787D" w:rsidP="00E6787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ипень – «31» грудня 2022 року</w:t>
            </w:r>
          </w:p>
        </w:tc>
      </w:tr>
    </w:tbl>
    <w:p w14:paraId="0BA8EDC4" w14:textId="3D0C90ED" w:rsidR="0050721F" w:rsidRDefault="0050721F" w:rsidP="0050721F">
      <w:pPr>
        <w:pStyle w:val="a5"/>
        <w:ind w:left="14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2620A519" w14:textId="3457295D" w:rsidR="00D13953" w:rsidRDefault="00D13953" w:rsidP="0050721F">
      <w:pPr>
        <w:pStyle w:val="a5"/>
        <w:ind w:left="14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EDA9A19" w14:textId="0C811C92" w:rsidR="00D13953" w:rsidRPr="000A2EB8" w:rsidRDefault="00D13953" w:rsidP="00D1395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0A2EB8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Форма подання заявки для участі у конкурсі на закупівлю послуг: </w:t>
      </w:r>
    </w:p>
    <w:p w14:paraId="3AAAB098" w14:textId="7ACDBA63" w:rsidR="00D13953" w:rsidRDefault="00D13953" w:rsidP="00D13953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D13953">
        <w:rPr>
          <w:rFonts w:ascii="Times New Roman" w:hAnsi="Times New Roman" w:cs="Times New Roman"/>
          <w:sz w:val="24"/>
          <w:szCs w:val="24"/>
          <w:lang w:val="uk-UA"/>
        </w:rPr>
        <w:t>Повне найменування учасника, що надає пропозицію згідно тендерного/конкурсного оголошення від 05.07.2022 щодо участі в тендері на інформаційні та консультаційні послуги у рамках запуску та імплементації напрямку психологічної підтримки для дітей та дорослих з числа ВПО, осіб, які зазнали травми війни, а також із підтримки ментального здоров’я співробітників організації у рамках проєкту «Фонд гуманітарного фінансування» (Humanitarian Funding Pool)</w:t>
      </w:r>
      <w:r w:rsidR="00D60E38">
        <w:rPr>
          <w:rFonts w:ascii="Times New Roman" w:hAnsi="Times New Roman" w:cs="Times New Roman"/>
          <w:sz w:val="24"/>
          <w:szCs w:val="24"/>
          <w:lang w:val="uk-UA"/>
        </w:rPr>
        <w:t>;</w:t>
      </w:r>
    </w:p>
    <w:p w14:paraId="283EE6A9" w14:textId="1B4F400F" w:rsidR="00D13953" w:rsidRDefault="00D60E38" w:rsidP="00D13953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КВЕД;</w:t>
      </w:r>
    </w:p>
    <w:p w14:paraId="5C973D70" w14:textId="61F4368B" w:rsidR="00D13953" w:rsidRPr="00D13953" w:rsidRDefault="00D13953" w:rsidP="00D13953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D13953">
        <w:rPr>
          <w:rFonts w:ascii="Times New Roman" w:hAnsi="Times New Roman" w:cs="Times New Roman"/>
          <w:sz w:val="24"/>
          <w:szCs w:val="24"/>
          <w:lang w:val="uk-UA"/>
        </w:rPr>
        <w:t>ПІБ</w:t>
      </w:r>
      <w:r w:rsidR="00D60E38">
        <w:rPr>
          <w:rFonts w:ascii="Times New Roman" w:hAnsi="Times New Roman" w:cs="Times New Roman"/>
          <w:sz w:val="24"/>
          <w:szCs w:val="24"/>
          <w:lang w:val="uk-UA"/>
        </w:rPr>
        <w:t>;</w:t>
      </w:r>
      <w:r w:rsidRPr="00D13953">
        <w:rPr>
          <w:rFonts w:ascii="Times New Roman" w:hAnsi="Times New Roman" w:cs="Times New Roman"/>
          <w:sz w:val="24"/>
          <w:szCs w:val="24"/>
          <w:lang w:val="uk-UA"/>
        </w:rPr>
        <w:tab/>
        <w:t xml:space="preserve"> </w:t>
      </w:r>
    </w:p>
    <w:p w14:paraId="5031CE73" w14:textId="70DD4A62" w:rsidR="00D13953" w:rsidRDefault="00D13953" w:rsidP="00D13953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D13953">
        <w:rPr>
          <w:rFonts w:ascii="Times New Roman" w:hAnsi="Times New Roman" w:cs="Times New Roman"/>
          <w:sz w:val="24"/>
          <w:szCs w:val="24"/>
          <w:lang w:val="uk-UA"/>
        </w:rPr>
        <w:t>E-mail, контакти</w:t>
      </w:r>
      <w:r w:rsidR="00D60E38">
        <w:rPr>
          <w:rFonts w:ascii="Times New Roman" w:hAnsi="Times New Roman" w:cs="Times New Roman"/>
          <w:sz w:val="24"/>
          <w:szCs w:val="24"/>
          <w:lang w:val="uk-UA"/>
        </w:rPr>
        <w:t>;</w:t>
      </w:r>
      <w:r w:rsidRPr="00D13953">
        <w:rPr>
          <w:rFonts w:ascii="Times New Roman" w:hAnsi="Times New Roman" w:cs="Times New Roman"/>
          <w:sz w:val="24"/>
          <w:szCs w:val="24"/>
          <w:lang w:val="uk-UA"/>
        </w:rPr>
        <w:tab/>
      </w:r>
    </w:p>
    <w:p w14:paraId="6F4B758D" w14:textId="747B9446" w:rsidR="00D13953" w:rsidRDefault="00D60E38" w:rsidP="00D13953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Кваліфікація, д</w:t>
      </w:r>
      <w:r w:rsidR="00D13953">
        <w:rPr>
          <w:rFonts w:ascii="Times New Roman" w:hAnsi="Times New Roman" w:cs="Times New Roman"/>
          <w:sz w:val="24"/>
          <w:szCs w:val="24"/>
          <w:lang w:val="uk-UA"/>
        </w:rPr>
        <w:t>освід роботи відповідно до вимог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до надавача послуг;</w:t>
      </w:r>
    </w:p>
    <w:p w14:paraId="1C28BE3E" w14:textId="07E1ED89" w:rsidR="00D60E38" w:rsidRDefault="009106E4" w:rsidP="00C9282D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Вартість послуг за день роботи, що складається орієнтовно з 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uk-UA"/>
        </w:rPr>
        <w:t>7 годин.</w:t>
      </w:r>
    </w:p>
    <w:p w14:paraId="31769E7B" w14:textId="6AC8AFDC" w:rsidR="000A2EB8" w:rsidRDefault="000A2EB8" w:rsidP="000A2EB8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A2EB8">
        <w:rPr>
          <w:rFonts w:ascii="Times New Roman" w:hAnsi="Times New Roman" w:cs="Times New Roman"/>
          <w:sz w:val="24"/>
          <w:szCs w:val="24"/>
          <w:lang w:val="uk-UA"/>
        </w:rPr>
        <w:t>Перелік документів, який необхідно додати до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пропозиції</w:t>
      </w:r>
      <w:r w:rsidRPr="000A2EB8">
        <w:rPr>
          <w:rFonts w:ascii="Times New Roman" w:hAnsi="Times New Roman" w:cs="Times New Roman"/>
          <w:sz w:val="24"/>
          <w:szCs w:val="24"/>
          <w:lang w:val="uk-UA"/>
        </w:rPr>
        <w:t>: диплом про освіту, сертифікати, реєстраційні документи ФОП.</w:t>
      </w:r>
    </w:p>
    <w:p w14:paraId="456B4679" w14:textId="5BBFC36F" w:rsidR="000A2EB8" w:rsidRPr="000A2EB8" w:rsidRDefault="000A2EB8" w:rsidP="000A2EB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Пропозиції разом із пакетом документів надсилати до 11.07 до 17.00 на адресу: </w:t>
      </w:r>
      <w:hyperlink r:id="rId5" w:history="1">
        <w:r w:rsidRPr="001714B2">
          <w:rPr>
            <w:rStyle w:val="a4"/>
            <w:rFonts w:ascii="Times New Roman" w:hAnsi="Times New Roman" w:cs="Times New Roman"/>
            <w:sz w:val="24"/>
            <w:szCs w:val="24"/>
          </w:rPr>
          <w:t>Ksenia.semeniak@sos-ukraine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407AF5" w14:textId="77777777" w:rsidR="000A2EB8" w:rsidRPr="000A2EB8" w:rsidRDefault="000A2EB8" w:rsidP="000A2EB8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sectPr w:rsidR="000A2EB8" w:rsidRPr="000A2EB8" w:rsidSect="0050721F">
      <w:pgSz w:w="12240" w:h="15840"/>
      <w:pgMar w:top="1440" w:right="1440" w:bottom="1135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F7745"/>
    <w:multiLevelType w:val="hybridMultilevel"/>
    <w:tmpl w:val="8D100A04"/>
    <w:lvl w:ilvl="0" w:tplc="A894C7D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F12EEB"/>
    <w:multiLevelType w:val="hybridMultilevel"/>
    <w:tmpl w:val="683C22C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B6CA0"/>
    <w:multiLevelType w:val="hybridMultilevel"/>
    <w:tmpl w:val="4D90E622"/>
    <w:lvl w:ilvl="0" w:tplc="4984B00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D18F65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jAyNjYzMDQ0tzRW0lEKTi0uzszPAykwNK4FAAvtJLwtAAAA"/>
  </w:docVars>
  <w:rsids>
    <w:rsidRoot w:val="00A76226"/>
    <w:rsid w:val="0001603A"/>
    <w:rsid w:val="000559CC"/>
    <w:rsid w:val="000A2EB8"/>
    <w:rsid w:val="00124E3A"/>
    <w:rsid w:val="00130858"/>
    <w:rsid w:val="00145CB3"/>
    <w:rsid w:val="001C134B"/>
    <w:rsid w:val="001D29BC"/>
    <w:rsid w:val="001D3DC4"/>
    <w:rsid w:val="0022476A"/>
    <w:rsid w:val="002D0A19"/>
    <w:rsid w:val="002F2578"/>
    <w:rsid w:val="00346F92"/>
    <w:rsid w:val="00362029"/>
    <w:rsid w:val="003B742B"/>
    <w:rsid w:val="003C67A7"/>
    <w:rsid w:val="004315D4"/>
    <w:rsid w:val="00434AF4"/>
    <w:rsid w:val="00437E51"/>
    <w:rsid w:val="00463161"/>
    <w:rsid w:val="004A45D8"/>
    <w:rsid w:val="0050721F"/>
    <w:rsid w:val="005B1A55"/>
    <w:rsid w:val="006F10EC"/>
    <w:rsid w:val="006F531F"/>
    <w:rsid w:val="007430EB"/>
    <w:rsid w:val="007E6F53"/>
    <w:rsid w:val="00841A71"/>
    <w:rsid w:val="00877BE6"/>
    <w:rsid w:val="009106E4"/>
    <w:rsid w:val="00A76226"/>
    <w:rsid w:val="00AB330D"/>
    <w:rsid w:val="00AC2758"/>
    <w:rsid w:val="00AD0014"/>
    <w:rsid w:val="00B04EA6"/>
    <w:rsid w:val="00B81AD8"/>
    <w:rsid w:val="00BC13BB"/>
    <w:rsid w:val="00BD12B4"/>
    <w:rsid w:val="00BF4275"/>
    <w:rsid w:val="00C65283"/>
    <w:rsid w:val="00C9282D"/>
    <w:rsid w:val="00CA518A"/>
    <w:rsid w:val="00CB6E3C"/>
    <w:rsid w:val="00D13953"/>
    <w:rsid w:val="00D233CE"/>
    <w:rsid w:val="00D34A16"/>
    <w:rsid w:val="00D53D84"/>
    <w:rsid w:val="00D60E38"/>
    <w:rsid w:val="00D725A7"/>
    <w:rsid w:val="00DB3A4A"/>
    <w:rsid w:val="00DF5200"/>
    <w:rsid w:val="00E6787D"/>
    <w:rsid w:val="00E71505"/>
    <w:rsid w:val="00EE425B"/>
    <w:rsid w:val="00EF090E"/>
    <w:rsid w:val="00EF3170"/>
    <w:rsid w:val="00FB33C9"/>
    <w:rsid w:val="00FC72C9"/>
    <w:rsid w:val="00FD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A0F6A"/>
  <w15:chartTrackingRefBased/>
  <w15:docId w15:val="{FACEA8AD-A384-4E1E-B1AF-2DFCDDF3D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430EB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vps2">
    <w:name w:val="rvps2"/>
    <w:basedOn w:val="a"/>
    <w:rsid w:val="007430EB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1">
    <w:name w:val="Обычный1"/>
    <w:qFormat/>
    <w:rsid w:val="007430EB"/>
    <w:pPr>
      <w:suppressAutoHyphens/>
      <w:spacing w:after="0" w:line="240" w:lineRule="auto"/>
    </w:pPr>
    <w:rPr>
      <w:rFonts w:ascii="Arial" w:eastAsia="Arial" w:hAnsi="Arial" w:cs="Arial"/>
      <w:color w:val="000000"/>
      <w:lang w:val="ru-RU" w:eastAsia="ru-RU"/>
    </w:rPr>
  </w:style>
  <w:style w:type="character" w:styleId="a4">
    <w:name w:val="Hyperlink"/>
    <w:basedOn w:val="a0"/>
    <w:uiPriority w:val="99"/>
    <w:unhideWhenUsed/>
    <w:rsid w:val="007430EB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D725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senia.semeniak@sos-ukrain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5</TotalTime>
  <Pages>2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a Semeniak</dc:creator>
  <cp:keywords/>
  <dc:description/>
  <cp:lastModifiedBy>Ksenia Semeniak</cp:lastModifiedBy>
  <cp:revision>18</cp:revision>
  <cp:lastPrinted>2022-05-19T14:26:00Z</cp:lastPrinted>
  <dcterms:created xsi:type="dcterms:W3CDTF">2021-09-23T10:31:00Z</dcterms:created>
  <dcterms:modified xsi:type="dcterms:W3CDTF">2022-07-05T14:24:00Z</dcterms:modified>
</cp:coreProperties>
</file>